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85592D" w14:textId="1D056CFB" w:rsidR="00340E06" w:rsidRDefault="00C46CCC">
      <w:r>
        <w:t>Demographic segmentation:</w:t>
      </w:r>
    </w:p>
    <w:p w14:paraId="7432A53C" w14:textId="55F9D6A6" w:rsidR="00C46CCC" w:rsidRDefault="00C46CCC"/>
    <w:p w14:paraId="6CAC6EDA" w14:textId="327643BE" w:rsidR="00C46CCC" w:rsidRDefault="00C46CCC">
      <w:r>
        <w:t>This segmentation made based on analyzed the clients sex, marital status, family size( user account).</w:t>
      </w:r>
    </w:p>
    <w:p w14:paraId="2A888E8E" w14:textId="68940004" w:rsidR="00C46CCC" w:rsidRDefault="00C46CCC">
      <w:r>
        <w:t xml:space="preserve"> Based on charts, demographic segments provided in in comparison chum 0 and 1.</w:t>
      </w:r>
    </w:p>
    <w:p w14:paraId="10D191F1" w14:textId="7E119BB3" w:rsidR="00C46CCC" w:rsidRDefault="00C46CCC">
      <w:r>
        <w:t>Briefly, we have more migration to churn 1 at bunch of single status. Because of population in this case study are more men, so obviously we have more men customer who considered as churn 1.</w:t>
      </w:r>
    </w:p>
    <w:p w14:paraId="048F0D67" w14:textId="7F01E721" w:rsidR="00C46CCC" w:rsidRDefault="00C46CCC"/>
    <w:p w14:paraId="070CDE78" w14:textId="7DD1EFA0" w:rsidR="00C46CCC" w:rsidRDefault="00C46CCC">
      <w:r>
        <w:t>Campaign recommendation in demographics section:</w:t>
      </w:r>
    </w:p>
    <w:p w14:paraId="40B84D0C" w14:textId="479D5075" w:rsidR="00C46CCC" w:rsidRDefault="00C46CCC">
      <w:r>
        <w:t xml:space="preserve"> - Company should think about more products that have more interesting single </w:t>
      </w:r>
      <w:r w:rsidR="007447C0">
        <w:t xml:space="preserve">potential </w:t>
      </w:r>
      <w:r>
        <w:t xml:space="preserve"> to get more customer retention</w:t>
      </w:r>
      <w:r w:rsidR="007447C0">
        <w:t xml:space="preserve"> and return subscribers</w:t>
      </w:r>
    </w:p>
    <w:p w14:paraId="3FFD56F7" w14:textId="1449DD8F" w:rsidR="00C46CCC" w:rsidRDefault="00C46CCC">
      <w:r>
        <w:t>- advertise interesting things for single and keep family</w:t>
      </w:r>
      <w:r w:rsidR="007447C0">
        <w:t xml:space="preserve"> current customer </w:t>
      </w:r>
    </w:p>
    <w:p w14:paraId="70C57596" w14:textId="623CF600" w:rsidR="00B73CB4" w:rsidRDefault="00B73CB4"/>
    <w:p w14:paraId="57B6373D" w14:textId="055F7B62" w:rsidR="00B73CB4" w:rsidRDefault="00B73CB4">
      <w:r>
        <w:t>2. behavioral segmentation:</w:t>
      </w:r>
    </w:p>
    <w:p w14:paraId="3B0D1586" w14:textId="7FFF94FC" w:rsidR="00B73CB4" w:rsidRDefault="00B73CB4"/>
    <w:p w14:paraId="0B03898D" w14:textId="6967842C" w:rsidR="00B73CB4" w:rsidRDefault="00B73CB4">
      <w:r>
        <w:t xml:space="preserve">As compare churn 0 and 1 based on customer </w:t>
      </w:r>
      <w:r w:rsidR="008436DB">
        <w:t>satisfaction and</w:t>
      </w:r>
      <w:r>
        <w:t xml:space="preserve"> </w:t>
      </w:r>
      <w:r w:rsidR="008436DB">
        <w:t>loyalty the below result found:</w:t>
      </w:r>
    </w:p>
    <w:p w14:paraId="43467B67" w14:textId="01F8FC15" w:rsidR="008436DB" w:rsidRDefault="008436DB"/>
    <w:p w14:paraId="47EB670D" w14:textId="26FE641D" w:rsidR="008436DB" w:rsidRDefault="003630D6" w:rsidP="003630D6">
      <w:pPr>
        <w:pStyle w:val="ListParagraph"/>
        <w:numPr>
          <w:ilvl w:val="0"/>
          <w:numId w:val="1"/>
        </w:numPr>
      </w:pPr>
      <w:r>
        <w:t xml:space="preserve">Most of customer </w:t>
      </w:r>
      <w:r w:rsidR="0066170D">
        <w:t xml:space="preserve">losing </w:t>
      </w:r>
      <w:r w:rsidR="009E4B6E">
        <w:t>happened(churn</w:t>
      </w:r>
      <w:r w:rsidR="00925416">
        <w:t xml:space="preserve"> 1)</w:t>
      </w:r>
      <w:r w:rsidR="0066170D">
        <w:t xml:space="preserve">for </w:t>
      </w:r>
      <w:r w:rsidR="00925416">
        <w:t xml:space="preserve"> between  tenure 0 to 20</w:t>
      </w:r>
      <w:r w:rsidR="00686EA2">
        <w:t xml:space="preserve">. That place was most coupon used for first </w:t>
      </w:r>
      <w:r w:rsidR="004720AB">
        <w:t xml:space="preserve">revenue per </w:t>
      </w:r>
      <w:r w:rsidR="00027F43">
        <w:t>month</w:t>
      </w:r>
      <w:r w:rsidR="004720AB">
        <w:t xml:space="preserve"> occurred. It seems </w:t>
      </w:r>
      <w:r w:rsidR="009E4B6E">
        <w:t>company promoted</w:t>
      </w:r>
      <w:r w:rsidR="00027F43">
        <w:t xml:space="preserve"> the coupon and the people unsubscribe</w:t>
      </w:r>
      <w:r w:rsidR="009E4B6E">
        <w:t>d</w:t>
      </w:r>
      <w:r w:rsidR="00027F43">
        <w:t xml:space="preserve"> after </w:t>
      </w:r>
      <w:r w:rsidR="009E4B6E">
        <w:t>using coupon.</w:t>
      </w:r>
    </w:p>
    <w:p w14:paraId="08537F7C" w14:textId="5D2AFC76" w:rsidR="009E4B6E" w:rsidRDefault="009E4B6E" w:rsidP="003630D6">
      <w:pPr>
        <w:pStyle w:val="ListParagraph"/>
        <w:numPr>
          <w:ilvl w:val="0"/>
          <w:numId w:val="1"/>
        </w:numPr>
      </w:pPr>
      <w:r>
        <w:t xml:space="preserve">Customer satisfaction chart show </w:t>
      </w:r>
      <w:r w:rsidR="001E07D4">
        <w:t xml:space="preserve">churn 1 </w:t>
      </w:r>
      <w:r w:rsidR="0056182B">
        <w:t>batches</w:t>
      </w:r>
      <w:r w:rsidR="001E07D4">
        <w:t xml:space="preserve"> , gave score 3 </w:t>
      </w:r>
      <w:r w:rsidR="002A42A7">
        <w:t>average</w:t>
      </w:r>
      <w:r w:rsidR="001E07D4">
        <w:t xml:space="preserve"> to the </w:t>
      </w:r>
      <w:r w:rsidR="002A42A7">
        <w:t>customer</w:t>
      </w:r>
      <w:r w:rsidR="00235B61">
        <w:t xml:space="preserve"> services.</w:t>
      </w:r>
      <w:r w:rsidR="00FC711E">
        <w:t>in the batch churn zero t</w:t>
      </w:r>
      <w:r w:rsidR="0056182B">
        <w:t xml:space="preserve">hey gave score 5/6.It seems however the complaint record not affected that much </w:t>
      </w:r>
      <w:r w:rsidR="009B6056">
        <w:t>on the result but the quality of customer service need to improve based on scores.</w:t>
      </w:r>
    </w:p>
    <w:p w14:paraId="5524256A" w14:textId="7D0818F1" w:rsidR="009B6056" w:rsidRDefault="009B6056" w:rsidP="009B6056">
      <w:r>
        <w:t xml:space="preserve"> Campaign recommendation:</w:t>
      </w:r>
    </w:p>
    <w:p w14:paraId="3AB1C44C" w14:textId="50C45D11" w:rsidR="009B6056" w:rsidRDefault="009B6056" w:rsidP="009B6056"/>
    <w:p w14:paraId="314C427C" w14:textId="16EBF399" w:rsidR="00C126D8" w:rsidRDefault="00C126D8" w:rsidP="00C126D8">
      <w:pPr>
        <w:pStyle w:val="ListParagraph"/>
        <w:ind w:left="408"/>
      </w:pPr>
      <w:r>
        <w:t>1.</w:t>
      </w:r>
      <w:r w:rsidR="00AD6ED7">
        <w:t xml:space="preserve">it seems promoting by coupon </w:t>
      </w:r>
      <w:r w:rsidR="00B3222C">
        <w:t>was</w:t>
      </w:r>
      <w:r w:rsidR="00AD6ED7">
        <w:t xml:space="preserve"> not best idea to get more clients</w:t>
      </w:r>
      <w:r w:rsidR="00FB51AD">
        <w:t xml:space="preserve">. Recommend </w:t>
      </w:r>
      <w:r w:rsidR="00AD6ED7">
        <w:t xml:space="preserve"> using </w:t>
      </w:r>
      <w:r w:rsidR="00B3222C">
        <w:t xml:space="preserve">other loyalty methods to keep customer </w:t>
      </w:r>
      <w:r w:rsidR="00FB51AD">
        <w:t>by improving products  based on customer needs and wants.</w:t>
      </w:r>
    </w:p>
    <w:p w14:paraId="5BC78955" w14:textId="77777777" w:rsidR="00C126D8" w:rsidRDefault="00C126D8" w:rsidP="00C126D8">
      <w:pPr>
        <w:pStyle w:val="ListParagraph"/>
        <w:ind w:left="408"/>
      </w:pPr>
    </w:p>
    <w:p w14:paraId="18333DA1" w14:textId="26CCE89E" w:rsidR="009B6056" w:rsidRDefault="00C126D8" w:rsidP="00C126D8">
      <w:pPr>
        <w:pStyle w:val="ListParagraph"/>
        <w:ind w:left="408"/>
      </w:pPr>
      <w:r>
        <w:t>2.</w:t>
      </w:r>
      <w:r w:rsidR="009B6056">
        <w:t xml:space="preserve">Improve customer service </w:t>
      </w:r>
      <w:r w:rsidR="000353BB">
        <w:t xml:space="preserve">quality by training people </w:t>
      </w:r>
      <w:r w:rsidR="00FB51AD">
        <w:t>and to</w:t>
      </w:r>
      <w:r w:rsidR="000353BB">
        <w:t xml:space="preserve"> </w:t>
      </w:r>
      <w:r w:rsidR="00A415F6">
        <w:t xml:space="preserve">get better result of customer </w:t>
      </w:r>
      <w:r w:rsidR="00793BA0">
        <w:t>retinoates</w:t>
      </w:r>
      <w:r w:rsidR="00A415F6">
        <w:t xml:space="preserve"> can all churn 1 and </w:t>
      </w:r>
      <w:r w:rsidR="00793BA0">
        <w:t>try to back people by persuading  get the satisfaction offer.</w:t>
      </w:r>
    </w:p>
    <w:p w14:paraId="6DDBD056" w14:textId="77777777" w:rsidR="00793BA0" w:rsidRDefault="00793BA0" w:rsidP="00C126D8">
      <w:pPr>
        <w:pStyle w:val="ListParagraph"/>
        <w:ind w:left="408"/>
      </w:pPr>
    </w:p>
    <w:p w14:paraId="670C5572" w14:textId="77777777" w:rsidR="009B6056" w:rsidRDefault="009B6056" w:rsidP="009B6056"/>
    <w:p w14:paraId="21265AC8" w14:textId="77777777" w:rsidR="00C46CCC" w:rsidRDefault="00C46CCC"/>
    <w:p w14:paraId="4B13933E" w14:textId="77777777" w:rsidR="00C46CCC" w:rsidRDefault="00C46CCC"/>
    <w:p w14:paraId="79CA44B2" w14:textId="77777777" w:rsidR="00C46CCC" w:rsidRDefault="00C46CCC"/>
    <w:p w14:paraId="6AF376D0" w14:textId="77777777" w:rsidR="00C46CCC" w:rsidRDefault="00C46CCC"/>
    <w:sectPr w:rsidR="00C46C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D84C53"/>
    <w:multiLevelType w:val="hybridMultilevel"/>
    <w:tmpl w:val="31F01432"/>
    <w:lvl w:ilvl="0" w:tplc="2DD6DB0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301303"/>
    <w:multiLevelType w:val="hybridMultilevel"/>
    <w:tmpl w:val="466E396C"/>
    <w:lvl w:ilvl="0" w:tplc="D1FAFC1C">
      <w:start w:val="1"/>
      <w:numFmt w:val="decimal"/>
      <w:lvlText w:val="%1."/>
      <w:lvlJc w:val="left"/>
      <w:pPr>
        <w:ind w:left="40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8" w:hanging="360"/>
      </w:pPr>
    </w:lvl>
    <w:lvl w:ilvl="2" w:tplc="0409001B" w:tentative="1">
      <w:start w:val="1"/>
      <w:numFmt w:val="lowerRoman"/>
      <w:lvlText w:val="%3."/>
      <w:lvlJc w:val="right"/>
      <w:pPr>
        <w:ind w:left="1848" w:hanging="180"/>
      </w:pPr>
    </w:lvl>
    <w:lvl w:ilvl="3" w:tplc="0409000F" w:tentative="1">
      <w:start w:val="1"/>
      <w:numFmt w:val="decimal"/>
      <w:lvlText w:val="%4."/>
      <w:lvlJc w:val="left"/>
      <w:pPr>
        <w:ind w:left="2568" w:hanging="360"/>
      </w:pPr>
    </w:lvl>
    <w:lvl w:ilvl="4" w:tplc="04090019" w:tentative="1">
      <w:start w:val="1"/>
      <w:numFmt w:val="lowerLetter"/>
      <w:lvlText w:val="%5."/>
      <w:lvlJc w:val="left"/>
      <w:pPr>
        <w:ind w:left="3288" w:hanging="360"/>
      </w:pPr>
    </w:lvl>
    <w:lvl w:ilvl="5" w:tplc="0409001B" w:tentative="1">
      <w:start w:val="1"/>
      <w:numFmt w:val="lowerRoman"/>
      <w:lvlText w:val="%6."/>
      <w:lvlJc w:val="right"/>
      <w:pPr>
        <w:ind w:left="4008" w:hanging="180"/>
      </w:pPr>
    </w:lvl>
    <w:lvl w:ilvl="6" w:tplc="0409000F" w:tentative="1">
      <w:start w:val="1"/>
      <w:numFmt w:val="decimal"/>
      <w:lvlText w:val="%7."/>
      <w:lvlJc w:val="left"/>
      <w:pPr>
        <w:ind w:left="4728" w:hanging="360"/>
      </w:pPr>
    </w:lvl>
    <w:lvl w:ilvl="7" w:tplc="04090019" w:tentative="1">
      <w:start w:val="1"/>
      <w:numFmt w:val="lowerLetter"/>
      <w:lvlText w:val="%8."/>
      <w:lvlJc w:val="left"/>
      <w:pPr>
        <w:ind w:left="5448" w:hanging="360"/>
      </w:pPr>
    </w:lvl>
    <w:lvl w:ilvl="8" w:tplc="0409001B" w:tentative="1">
      <w:start w:val="1"/>
      <w:numFmt w:val="lowerRoman"/>
      <w:lvlText w:val="%9."/>
      <w:lvlJc w:val="right"/>
      <w:pPr>
        <w:ind w:left="6168" w:hanging="180"/>
      </w:pPr>
    </w:lvl>
  </w:abstractNum>
  <w:num w:numId="1" w16cid:durableId="1600721944">
    <w:abstractNumId w:val="0"/>
  </w:num>
  <w:num w:numId="2" w16cid:durableId="65276050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A0NTU2NzU3t7QwNDFQ0lEKTi0uzszPAykwrAUA/ABm+ywAAAA="/>
  </w:docVars>
  <w:rsids>
    <w:rsidRoot w:val="00C46CCC"/>
    <w:rsid w:val="00027F43"/>
    <w:rsid w:val="000353BB"/>
    <w:rsid w:val="001E07D4"/>
    <w:rsid w:val="00235B61"/>
    <w:rsid w:val="002A42A7"/>
    <w:rsid w:val="00340E06"/>
    <w:rsid w:val="003630D6"/>
    <w:rsid w:val="004720AB"/>
    <w:rsid w:val="0056182B"/>
    <w:rsid w:val="0066170D"/>
    <w:rsid w:val="00686EA2"/>
    <w:rsid w:val="007447C0"/>
    <w:rsid w:val="00793BA0"/>
    <w:rsid w:val="008436DB"/>
    <w:rsid w:val="00925416"/>
    <w:rsid w:val="009B6056"/>
    <w:rsid w:val="009E4B6E"/>
    <w:rsid w:val="00A415F6"/>
    <w:rsid w:val="00AD6ED7"/>
    <w:rsid w:val="00B3222C"/>
    <w:rsid w:val="00B73CB4"/>
    <w:rsid w:val="00C126D8"/>
    <w:rsid w:val="00C46CCC"/>
    <w:rsid w:val="00FB51AD"/>
    <w:rsid w:val="00FC71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581A0B"/>
  <w15:chartTrackingRefBased/>
  <w15:docId w15:val="{C706204C-6A35-4158-A94D-37AA6AB6A8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630D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254</Words>
  <Characters>145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 Saberi</dc:creator>
  <cp:keywords/>
  <dc:description/>
  <cp:lastModifiedBy>Ray Saberi</cp:lastModifiedBy>
  <cp:revision>23</cp:revision>
  <dcterms:created xsi:type="dcterms:W3CDTF">2022-09-29T20:02:00Z</dcterms:created>
  <dcterms:modified xsi:type="dcterms:W3CDTF">2022-09-29T20:32:00Z</dcterms:modified>
</cp:coreProperties>
</file>